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2FCB5" w14:textId="441EE141" w:rsidR="004629A8" w:rsidRPr="00216CD9" w:rsidRDefault="00F604D6" w:rsidP="004629A8">
      <w:pPr>
        <w:jc w:val="center"/>
        <w:rPr>
          <w:rFonts w:cs="Times New Roman"/>
          <w:b/>
          <w:szCs w:val="24"/>
        </w:rPr>
      </w:pPr>
      <w:bookmarkStart w:id="0" w:name="_GoBack"/>
      <w:bookmarkEnd w:id="0"/>
      <w:r>
        <w:rPr>
          <w:rFonts w:cs="Times New Roman"/>
          <w:b/>
          <w:szCs w:val="24"/>
        </w:rPr>
        <w:t xml:space="preserve">Company Name: </w:t>
      </w:r>
      <w:r w:rsidR="004629A8" w:rsidRPr="00216CD9">
        <w:rPr>
          <w:rFonts w:cs="Times New Roman"/>
          <w:b/>
          <w:szCs w:val="24"/>
        </w:rPr>
        <w:t xml:space="preserve">Operating Budget </w:t>
      </w:r>
      <w:r>
        <w:rPr>
          <w:rFonts w:cs="Times New Roman"/>
          <w:b/>
          <w:szCs w:val="24"/>
        </w:rPr>
        <w:t>Q1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970"/>
        <w:gridCol w:w="1890"/>
        <w:gridCol w:w="2070"/>
        <w:gridCol w:w="1170"/>
        <w:gridCol w:w="1260"/>
      </w:tblGrid>
      <w:tr w:rsidR="0019330D" w:rsidRPr="00216CD9" w14:paraId="0F1554C6" w14:textId="77777777" w:rsidTr="0064328A">
        <w:trPr>
          <w:trHeight w:val="300"/>
        </w:trPr>
        <w:tc>
          <w:tcPr>
            <w:tcW w:w="29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AB330" w14:textId="14E71998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58C2FB4C" w14:textId="77777777" w:rsidR="0019330D" w:rsidRPr="00216CD9" w:rsidRDefault="0019330D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[Prior Quarter]</w:t>
            </w:r>
          </w:p>
          <w:p w14:paraId="0D08FE33" w14:textId="6540618A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2D0CA220" w14:textId="42BEA1FF" w:rsidR="0019330D" w:rsidRPr="00216CD9" w:rsidRDefault="0019330D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Budget Projection Next Q 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0008C38D" w14:textId="77777777" w:rsidR="0019330D" w:rsidRPr="00216CD9" w:rsidRDefault="0019330D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Var +/-</w:t>
            </w:r>
          </w:p>
          <w:p w14:paraId="58B476EC" w14:textId="6B42BB6E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5BA9B5EC" w14:textId="77777777" w:rsidR="0019330D" w:rsidRPr="00216CD9" w:rsidRDefault="0019330D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Var % </w:t>
            </w:r>
          </w:p>
          <w:p w14:paraId="1E4318A6" w14:textId="18B50607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19330D" w:rsidRPr="00216CD9" w14:paraId="631C014F" w14:textId="77777777" w:rsidTr="0064328A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4061F9CF" w14:textId="77777777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R</w:t>
            </w:r>
            <w:r w:rsidRPr="0064328A">
              <w:rPr>
                <w:rFonts w:eastAsia="Times New Roman" w:cs="Times New Roman"/>
                <w:b/>
                <w:bCs/>
                <w:color w:val="000000"/>
                <w:szCs w:val="24"/>
                <w:shd w:val="clear" w:color="auto" w:fill="FF9933"/>
              </w:rPr>
              <w:t>evenue</w:t>
            </w:r>
          </w:p>
        </w:tc>
        <w:tc>
          <w:tcPr>
            <w:tcW w:w="18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57CA" w14:textId="53B6D9AC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8ED7" w14:textId="6987AD33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99942" w14:textId="5D8A44C5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2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959EF" w14:textId="7E3638EB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4629A8" w:rsidRPr="00216CD9" w14:paraId="7863A33E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6B2B96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Sales Revenu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3E4F2" w14:textId="14795165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7E25F2">
              <w:rPr>
                <w:rFonts w:eastAsia="Times New Roman" w:cs="Times New Roman"/>
                <w:color w:val="000000"/>
                <w:sz w:val="22"/>
              </w:rPr>
              <w:t>16,659</w:t>
            </w:r>
            <w:r w:rsidR="004A6EC6">
              <w:rPr>
                <w:rFonts w:eastAsia="Times New Roman" w:cs="Times New Roman"/>
                <w:color w:val="000000"/>
                <w:sz w:val="22"/>
              </w:rPr>
              <w:t>,000</w:t>
            </w:r>
            <w:r w:rsidR="005C5277">
              <w:rPr>
                <w:rFonts w:eastAsia="Times New Roman" w:cs="Times New Roman"/>
                <w:color w:val="000000"/>
                <w:sz w:val="22"/>
              </w:rPr>
              <w:t>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2EE62" w14:textId="4A501E30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9A4EA8">
              <w:rPr>
                <w:rFonts w:eastAsia="Times New Roman" w:cs="Times New Roman"/>
                <w:color w:val="000000"/>
                <w:sz w:val="22"/>
              </w:rPr>
              <w:t>16</w:t>
            </w:r>
            <w:r w:rsidR="00552CDD">
              <w:rPr>
                <w:rFonts w:eastAsia="Times New Roman" w:cs="Times New Roman"/>
                <w:color w:val="000000"/>
                <w:sz w:val="22"/>
              </w:rPr>
              <w:t>,100,000,0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FF09C" w14:textId="7CF15DBD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EB168D">
              <w:rPr>
                <w:rFonts w:eastAsia="Times New Roman" w:cs="Times New Roman"/>
                <w:color w:val="000000"/>
                <w:sz w:val="22"/>
              </w:rPr>
              <w:t>-14,441,000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E3D54" w14:textId="306DE846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F93185">
              <w:rPr>
                <w:rFonts w:eastAsia="Times New Roman" w:cs="Times New Roman"/>
                <w:color w:val="000000"/>
                <w:sz w:val="22"/>
              </w:rPr>
              <w:t>-3.6</w:t>
            </w:r>
          </w:p>
        </w:tc>
      </w:tr>
      <w:tr w:rsidR="004629A8" w:rsidRPr="00216CD9" w14:paraId="6AEF890A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7A78A9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terest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BE0A" w14:textId="1C9364A5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4A6EC6">
              <w:rPr>
                <w:rFonts w:eastAsia="Times New Roman" w:cs="Times New Roman"/>
                <w:color w:val="000000"/>
                <w:sz w:val="22"/>
              </w:rPr>
              <w:t>248,000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6CE2" w14:textId="5CF8AB9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552CDD">
              <w:rPr>
                <w:rFonts w:eastAsia="Times New Roman" w:cs="Times New Roman"/>
                <w:color w:val="000000"/>
                <w:sz w:val="22"/>
              </w:rPr>
              <w:t>200,000,0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3FFA2" w14:textId="62D16725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EB168D">
              <w:rPr>
                <w:rFonts w:eastAsia="Times New Roman" w:cs="Times New Roman"/>
                <w:color w:val="000000"/>
                <w:sz w:val="22"/>
              </w:rPr>
              <w:t>-48,000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2A20D" w14:textId="3F922E22" w:rsidR="004629A8" w:rsidRPr="00AC3C06" w:rsidRDefault="00F93185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-19.35</w:t>
            </w:r>
            <w:r w:rsidR="004629A8"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4629A8" w:rsidRPr="00216CD9" w14:paraId="6DE08BE2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6926F1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vestment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7AB05" w14:textId="1D91A92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0F22F7">
              <w:rPr>
                <w:rFonts w:eastAsia="Times New Roman" w:cs="Times New Roman"/>
                <w:color w:val="000000"/>
                <w:sz w:val="22"/>
              </w:rPr>
              <w:t>-1,294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88C87" w14:textId="3B72E2BE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552CDD">
              <w:rPr>
                <w:rFonts w:eastAsia="Times New Roman" w:cs="Times New Roman"/>
                <w:color w:val="000000"/>
                <w:sz w:val="22"/>
              </w:rPr>
              <w:t>-1,294,0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3D9E1" w14:textId="25619B42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E17AB1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A677A" w14:textId="6600AA83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F93185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</w:tr>
      <w:tr w:rsidR="004629A8" w:rsidRPr="00216CD9" w14:paraId="360215DD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6351C3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Other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49F00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491D2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B28CA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89ED5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4629A8" w:rsidRPr="00216CD9" w14:paraId="4324D4C5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D99E1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4F100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89E8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5B40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9B83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AA6FBB" w:rsidRPr="00216CD9" w14:paraId="13A00536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35DDC" w14:textId="77777777" w:rsidR="00AA6FBB" w:rsidRPr="00216CD9" w:rsidRDefault="00AA6FBB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4A806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1EC5A0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903DA1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990D4D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AA6FBB" w:rsidRPr="00216CD9" w14:paraId="79FF0862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F4B1F8" w14:textId="77777777" w:rsidR="00AA6FBB" w:rsidRPr="00216CD9" w:rsidRDefault="00AA6FBB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C70A0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599BF1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04304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D7E1D2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DF2747" w:rsidRPr="00216CD9" w14:paraId="34DFC491" w14:textId="77777777" w:rsidTr="00DF2747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center"/>
          </w:tcPr>
          <w:p w14:paraId="47F1824D" w14:textId="77777777" w:rsidR="005B7AAC" w:rsidRPr="00216CD9" w:rsidRDefault="005B7AAC" w:rsidP="00C86B6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TOTAL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172090A1" w14:textId="77777777" w:rsidR="005B7AAC" w:rsidRPr="00AC3C06" w:rsidRDefault="005B7AAC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7591CFF" w14:textId="77777777" w:rsidR="005B7AAC" w:rsidRPr="00AC3C06" w:rsidRDefault="005B7AAC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10BA386F" w14:textId="77777777" w:rsidR="005B7AAC" w:rsidRPr="00AC3C06" w:rsidRDefault="005B7AAC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313ACFA" w14:textId="77777777" w:rsidR="005B7AAC" w:rsidRPr="00AC3C06" w:rsidRDefault="005B7AAC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DF2747" w:rsidRPr="00216CD9" w14:paraId="26E10DB7" w14:textId="77777777" w:rsidTr="00DF2747">
        <w:trPr>
          <w:trHeight w:val="300"/>
        </w:trPr>
        <w:tc>
          <w:tcPr>
            <w:tcW w:w="29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6C5E5" w14:textId="77777777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6572C40C" w14:textId="5BD376F2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[Prior Quarter]</w:t>
            </w: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</w:tcPr>
          <w:p w14:paraId="7ED7E2BD" w14:textId="067322CF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Budget Projection Next Q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3B225975" w14:textId="7810A1B4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Var +/-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2FCEAD74" w14:textId="56844876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Var %</w:t>
            </w:r>
          </w:p>
        </w:tc>
      </w:tr>
      <w:tr w:rsidR="00DF2747" w:rsidRPr="00216CD9" w14:paraId="3F0623F0" w14:textId="77777777" w:rsidTr="00DF2747">
        <w:trPr>
          <w:trHeight w:val="300"/>
        </w:trPr>
        <w:tc>
          <w:tcPr>
            <w:tcW w:w="29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9933"/>
            <w:vAlign w:val="center"/>
            <w:hideMark/>
          </w:tcPr>
          <w:p w14:paraId="0784CF0A" w14:textId="77777777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Costs and Expenses</w:t>
            </w:r>
          </w:p>
        </w:tc>
        <w:tc>
          <w:tcPr>
            <w:tcW w:w="18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0D075661" w14:textId="43268D30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6D896D00" w14:textId="1EF79EB1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4C2787D2" w14:textId="324F8E13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23924FA5" w14:textId="412B19CB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629A8" w:rsidRPr="00216CD9" w14:paraId="022969F5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9D9476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Advertis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570BF" w14:textId="4C31FF7F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5C5277">
              <w:rPr>
                <w:rFonts w:eastAsia="Times New Roman" w:cs="Times New Roman"/>
                <w:color w:val="000000"/>
                <w:szCs w:val="24"/>
              </w:rPr>
              <w:t>2,042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32F39" w14:textId="5278F369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552CDD">
              <w:rPr>
                <w:rFonts w:eastAsia="Times New Roman" w:cs="Times New Roman"/>
                <w:color w:val="000000"/>
                <w:szCs w:val="24"/>
              </w:rPr>
              <w:t>1,700,0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75D66" w14:textId="0A0202A5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17AB1">
              <w:rPr>
                <w:rFonts w:eastAsia="Times New Roman" w:cs="Times New Roman"/>
                <w:color w:val="000000"/>
                <w:szCs w:val="24"/>
              </w:rPr>
              <w:t>-342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D4AB" w14:textId="7F8389D1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F93185">
              <w:rPr>
                <w:rFonts w:eastAsia="Times New Roman" w:cs="Times New Roman"/>
                <w:color w:val="000000"/>
                <w:szCs w:val="24"/>
              </w:rPr>
              <w:t>-16.75</w:t>
            </w:r>
          </w:p>
        </w:tc>
      </w:tr>
      <w:tr w:rsidR="004629A8" w:rsidRPr="00216CD9" w14:paraId="09AEDC54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D29A93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Health Insuran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0A037" w14:textId="772A3509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9457F9">
              <w:rPr>
                <w:rFonts w:eastAsia="Times New Roman" w:cs="Times New Roman"/>
                <w:color w:val="000000"/>
                <w:szCs w:val="24"/>
              </w:rPr>
              <w:t>106,084,3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5243" w14:textId="5069536C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552CDD">
              <w:rPr>
                <w:rFonts w:eastAsia="Times New Roman" w:cs="Times New Roman"/>
                <w:color w:val="000000"/>
                <w:szCs w:val="24"/>
              </w:rPr>
              <w:t>106,084,3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39B72" w14:textId="0A2C2CE4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17AB1">
              <w:rPr>
                <w:rFonts w:eastAsia="Times New Roman" w:cs="Times New Roman"/>
                <w:color w:val="000000"/>
                <w:szCs w:val="24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F4CB8" w14:textId="744B090A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F93185">
              <w:rPr>
                <w:rFonts w:eastAsia="Times New Roman" w:cs="Times New Roman"/>
                <w:color w:val="000000"/>
                <w:szCs w:val="24"/>
              </w:rPr>
              <w:t>0</w:t>
            </w:r>
          </w:p>
        </w:tc>
      </w:tr>
      <w:tr w:rsidR="004629A8" w:rsidRPr="00216CD9" w14:paraId="2BE7C170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473FCF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stallation/Repair of Equipme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B202" w14:textId="299E87B9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proofErr w:type="spellStart"/>
            <w:r w:rsidR="00DA5E7A">
              <w:rPr>
                <w:rFonts w:eastAsia="Times New Roman" w:cs="Times New Roman"/>
                <w:color w:val="000000"/>
                <w:szCs w:val="24"/>
              </w:rPr>
              <w:t>unk</w:t>
            </w:r>
            <w:proofErr w:type="spellEnd"/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4A6FC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6C41F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ECA68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152CDF9E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F4AE5D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ventory Purchas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22D54" w14:textId="0F5C52EB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F22F7">
              <w:rPr>
                <w:rFonts w:eastAsia="Times New Roman" w:cs="Times New Roman"/>
                <w:color w:val="000000"/>
                <w:szCs w:val="24"/>
              </w:rPr>
              <w:t>7,081,31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1DFFC" w14:textId="499058F8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BA1DBD">
              <w:rPr>
                <w:rFonts w:eastAsia="Times New Roman" w:cs="Times New Roman"/>
                <w:color w:val="000000"/>
                <w:szCs w:val="24"/>
              </w:rPr>
              <w:t>6,700,0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A92AD" w14:textId="30C25DF6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17AB1">
              <w:rPr>
                <w:rFonts w:eastAsia="Times New Roman" w:cs="Times New Roman"/>
                <w:color w:val="000000"/>
                <w:szCs w:val="24"/>
              </w:rPr>
              <w:t>-381,3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9BF4D" w14:textId="1267E97B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F93185">
              <w:rPr>
                <w:rFonts w:eastAsia="Times New Roman" w:cs="Times New Roman"/>
                <w:color w:val="000000"/>
                <w:szCs w:val="24"/>
              </w:rPr>
              <w:t>-5.38</w:t>
            </w:r>
          </w:p>
        </w:tc>
      </w:tr>
      <w:tr w:rsidR="004629A8" w:rsidRPr="00216CD9" w14:paraId="524E55AA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8B6093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Salar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4DFBC" w14:textId="470B3BB6" w:rsidR="004629A8" w:rsidRPr="00216CD9" w:rsidRDefault="00124F6C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1,515,490</w:t>
            </w:r>
            <w:r w:rsidR="009457F9">
              <w:rPr>
                <w:rFonts w:eastAsia="Times New Roman" w:cs="Times New Roman"/>
                <w:color w:val="000000"/>
                <w:szCs w:val="24"/>
              </w:rPr>
              <w:t>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824B5" w14:textId="50D9E831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BA1DBD">
              <w:rPr>
                <w:rFonts w:eastAsia="Times New Roman" w:cs="Times New Roman"/>
                <w:color w:val="000000"/>
                <w:szCs w:val="24"/>
              </w:rPr>
              <w:t>1,600,000,0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525DF" w14:textId="631AF41E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17AB1">
              <w:rPr>
                <w:rFonts w:eastAsia="Times New Roman" w:cs="Times New Roman"/>
                <w:color w:val="000000"/>
                <w:szCs w:val="24"/>
              </w:rPr>
              <w:t>84,510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AA810" w14:textId="0E2CA432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F93185">
              <w:rPr>
                <w:rFonts w:eastAsia="Times New Roman" w:cs="Times New Roman"/>
                <w:color w:val="000000"/>
                <w:szCs w:val="24"/>
              </w:rPr>
              <w:t>5.58</w:t>
            </w:r>
          </w:p>
        </w:tc>
      </w:tr>
      <w:tr w:rsidR="004629A8" w:rsidRPr="00216CD9" w14:paraId="059B1471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392B28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Suppl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9738E" w14:textId="2386CF4C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1909D6">
              <w:rPr>
                <w:rFonts w:eastAsia="Times New Roman" w:cs="Times New Roman"/>
                <w:color w:val="000000"/>
                <w:szCs w:val="24"/>
              </w:rPr>
              <w:t>840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2AFC7" w14:textId="19B00D41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BA1DBD">
              <w:rPr>
                <w:rFonts w:eastAsia="Times New Roman" w:cs="Times New Roman"/>
                <w:color w:val="000000"/>
                <w:szCs w:val="24"/>
              </w:rPr>
              <w:t>400,0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E510B" w14:textId="0398C61E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17AB1">
              <w:rPr>
                <w:rFonts w:eastAsia="Times New Roman" w:cs="Times New Roman"/>
                <w:color w:val="000000"/>
                <w:szCs w:val="24"/>
              </w:rPr>
              <w:t>440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7CE1E" w14:textId="0AD25735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F93185">
              <w:rPr>
                <w:rFonts w:eastAsia="Times New Roman" w:cs="Times New Roman"/>
                <w:color w:val="000000"/>
                <w:szCs w:val="24"/>
              </w:rPr>
              <w:t>-52.38</w:t>
            </w:r>
          </w:p>
        </w:tc>
      </w:tr>
      <w:tr w:rsidR="004629A8" w:rsidRPr="00216CD9" w14:paraId="70B1B28F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6BE7BA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suran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598A6" w14:textId="242C9409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5C5277">
              <w:rPr>
                <w:rFonts w:eastAsia="Times New Roman" w:cs="Times New Roman"/>
                <w:color w:val="000000"/>
                <w:szCs w:val="24"/>
              </w:rPr>
              <w:t>832,950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D620" w14:textId="3F04C903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BA1DBD">
              <w:rPr>
                <w:rFonts w:eastAsia="Times New Roman" w:cs="Times New Roman"/>
                <w:color w:val="000000"/>
                <w:szCs w:val="24"/>
              </w:rPr>
              <w:t>700,000,0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C377A" w14:textId="1A442788" w:rsidR="004629A8" w:rsidRPr="00216CD9" w:rsidRDefault="00E17AB1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</w:t>
            </w:r>
            <w:r w:rsidR="004629A8"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>
              <w:rPr>
                <w:rFonts w:eastAsia="Times New Roman" w:cs="Times New Roman"/>
                <w:color w:val="000000"/>
                <w:szCs w:val="24"/>
              </w:rPr>
              <w:t>132,950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949D2" w14:textId="4C570323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F93185">
              <w:rPr>
                <w:rFonts w:eastAsia="Times New Roman" w:cs="Times New Roman"/>
                <w:color w:val="000000"/>
                <w:szCs w:val="24"/>
              </w:rPr>
              <w:t>-15.96</w:t>
            </w:r>
          </w:p>
        </w:tc>
      </w:tr>
      <w:tr w:rsidR="004629A8" w:rsidRPr="00216CD9" w14:paraId="1CA06E33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C1DC5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Rent/Lease Payment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F03AF" w14:textId="223B888A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DA5E7A">
              <w:rPr>
                <w:rFonts w:eastAsia="Times New Roman" w:cs="Times New Roman"/>
                <w:color w:val="000000"/>
                <w:szCs w:val="24"/>
              </w:rPr>
              <w:t>249,000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0075" w14:textId="1F038574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BA1DBD">
              <w:rPr>
                <w:rFonts w:eastAsia="Times New Roman" w:cs="Times New Roman"/>
                <w:color w:val="000000"/>
                <w:szCs w:val="24"/>
              </w:rPr>
              <w:t>249,000,0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73E99" w14:textId="43AD4594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17AB1">
              <w:rPr>
                <w:rFonts w:eastAsia="Times New Roman" w:cs="Times New Roman"/>
                <w:color w:val="000000"/>
                <w:szCs w:val="24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97954" w14:textId="41203B65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F93185">
              <w:rPr>
                <w:rFonts w:eastAsia="Times New Roman" w:cs="Times New Roman"/>
                <w:color w:val="000000"/>
                <w:szCs w:val="24"/>
              </w:rPr>
              <w:t>0</w:t>
            </w:r>
          </w:p>
        </w:tc>
      </w:tr>
      <w:tr w:rsidR="004629A8" w:rsidRPr="00216CD9" w14:paraId="0E3B444B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B05678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Other Expens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21F6B" w14:textId="3525F732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DA5E7A">
              <w:rPr>
                <w:rFonts w:eastAsia="Times New Roman" w:cs="Times New Roman"/>
                <w:color w:val="000000"/>
                <w:szCs w:val="24"/>
              </w:rPr>
              <w:t>11,420,000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464F" w14:textId="3AC2B06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BA1DBD">
              <w:rPr>
                <w:rFonts w:eastAsia="Times New Roman" w:cs="Times New Roman"/>
                <w:color w:val="000000"/>
                <w:szCs w:val="24"/>
              </w:rPr>
              <w:t>neutr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F0AE" w14:textId="695308F1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17AB1">
              <w:rPr>
                <w:rFonts w:eastAsia="Times New Roman" w:cs="Times New Roman"/>
                <w:color w:val="000000"/>
                <w:szCs w:val="24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B34F5" w14:textId="0C9357D4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F93185">
              <w:rPr>
                <w:rFonts w:eastAsia="Times New Roman" w:cs="Times New Roman"/>
                <w:color w:val="000000"/>
                <w:szCs w:val="24"/>
              </w:rPr>
              <w:t>0</w:t>
            </w:r>
          </w:p>
        </w:tc>
      </w:tr>
      <w:tr w:rsidR="004629A8" w:rsidRPr="00216CD9" w14:paraId="26428D41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2B7A7F2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2B952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C406E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073EF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C659A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A6FBB" w:rsidRPr="00216CD9" w14:paraId="32CD35BC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31B4F4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F7D347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10E14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5F374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C968FA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AA6FBB" w:rsidRPr="00216CD9" w14:paraId="03D0A97B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932AF7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E40C03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ADB777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42B1E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70466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629A8" w:rsidRPr="00216CD9" w14:paraId="71DDDE39" w14:textId="77777777" w:rsidTr="0064328A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  <w:vAlign w:val="center"/>
            <w:hideMark/>
          </w:tcPr>
          <w:p w14:paraId="770280DD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TOTAL EXPENS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36168C6E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1A163267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6098561C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4F2C4EF5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64328A" w:rsidRPr="00216CD9" w14:paraId="3D216CBA" w14:textId="77777777" w:rsidTr="0064328A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  <w:vAlign w:val="center"/>
          </w:tcPr>
          <w:p w14:paraId="67A32D03" w14:textId="77777777" w:rsidR="00AA6FBB" w:rsidRPr="00216CD9" w:rsidRDefault="005B7AAC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NET </w:t>
            </w:r>
            <w:r w:rsidR="007A316C"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PROFIT/LOS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7A02B31D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49E565F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96457A5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79834CAC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629A8" w:rsidRPr="00216CD9" w14:paraId="1CB1250A" w14:textId="77777777" w:rsidTr="0064328A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786AD9B1" w14:textId="77777777" w:rsidR="004629A8" w:rsidRPr="00216CD9" w:rsidRDefault="007A316C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color w:val="000000"/>
                <w:szCs w:val="24"/>
              </w:rPr>
              <w:t xml:space="preserve">Net Earnings </w:t>
            </w:r>
            <w:r w:rsidR="004629A8" w:rsidRPr="00216CD9">
              <w:rPr>
                <w:rFonts w:eastAsia="Times New Roman" w:cs="Times New Roman"/>
                <w:b/>
                <w:color w:val="000000"/>
                <w:szCs w:val="24"/>
              </w:rPr>
              <w:t xml:space="preserve">Before Taxes </w:t>
            </w:r>
            <w:r w:rsidR="004629A8" w:rsidRPr="0019330D">
              <w:rPr>
                <w:rFonts w:eastAsia="Times New Roman" w:cs="Times New Roman"/>
                <w:color w:val="000000"/>
                <w:szCs w:val="24"/>
              </w:rPr>
              <w:t>(</w:t>
            </w:r>
            <w:r w:rsidR="004629A8" w:rsidRPr="0019330D">
              <w:rPr>
                <w:rFonts w:eastAsia="Times New Roman" w:cs="Times New Roman"/>
                <w:i/>
                <w:color w:val="000000"/>
                <w:szCs w:val="24"/>
              </w:rPr>
              <w:t>Gain or Loss</w:t>
            </w:r>
            <w:r w:rsidR="004629A8" w:rsidRPr="0019330D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E4B05" w14:textId="01E73B4B" w:rsidR="004629A8" w:rsidRPr="00216CD9" w:rsidRDefault="00E4705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5,480,514</w:t>
            </w:r>
            <w:r w:rsidR="009457F9">
              <w:rPr>
                <w:rFonts w:eastAsia="Times New Roman" w:cs="Times New Roman"/>
                <w:color w:val="000000"/>
                <w:szCs w:val="24"/>
              </w:rPr>
              <w:t>,000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0D210" w14:textId="7CFE2E62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887905">
              <w:rPr>
                <w:rFonts w:eastAsia="Times New Roman" w:cs="Times New Roman"/>
                <w:color w:val="000000"/>
                <w:szCs w:val="24"/>
              </w:rPr>
              <w:t>5,148,510,000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78216" w14:textId="1089751A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17AB1">
              <w:rPr>
                <w:rFonts w:eastAsia="Times New Roman" w:cs="Times New Roman"/>
                <w:color w:val="000000"/>
                <w:szCs w:val="24"/>
              </w:rPr>
              <w:t>-332,004,000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64A67" w14:textId="78ED9FE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C15AB4">
              <w:rPr>
                <w:rFonts w:eastAsia="Times New Roman" w:cs="Times New Roman"/>
                <w:color w:val="000000"/>
                <w:szCs w:val="24"/>
              </w:rPr>
              <w:t>-6</w:t>
            </w:r>
          </w:p>
        </w:tc>
      </w:tr>
      <w:tr w:rsidR="004629A8" w:rsidRPr="00216CD9" w14:paraId="041EDEA3" w14:textId="77777777" w:rsidTr="00A649E0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52E6BF62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color w:val="000000"/>
                <w:szCs w:val="24"/>
              </w:rPr>
              <w:t>Income Tax Expens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8E8C4" w14:textId="6CA28714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47057">
              <w:rPr>
                <w:rFonts w:eastAsia="Times New Roman" w:cs="Times New Roman"/>
                <w:color w:val="000000"/>
                <w:szCs w:val="24"/>
              </w:rPr>
              <w:t>1,162,101</w:t>
            </w:r>
            <w:r w:rsidR="009457F9">
              <w:rPr>
                <w:rFonts w:eastAsia="Times New Roman" w:cs="Times New Roman"/>
                <w:color w:val="000000"/>
                <w:szCs w:val="24"/>
              </w:rPr>
              <w:t>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6A30E" w14:textId="64770352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887905">
              <w:rPr>
                <w:rFonts w:eastAsia="Times New Roman" w:cs="Times New Roman"/>
                <w:color w:val="000000"/>
                <w:szCs w:val="24"/>
              </w:rPr>
              <w:t>1,062,101,0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A5A07" w14:textId="06EFB56A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17AB1">
              <w:rPr>
                <w:rFonts w:eastAsia="Times New Roman" w:cs="Times New Roman"/>
                <w:color w:val="000000"/>
                <w:szCs w:val="24"/>
              </w:rPr>
              <w:t>-100,000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CA7D1" w14:textId="0C7FD9D1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C15AB4">
              <w:rPr>
                <w:rFonts w:eastAsia="Times New Roman" w:cs="Times New Roman"/>
                <w:color w:val="000000"/>
                <w:szCs w:val="24"/>
              </w:rPr>
              <w:t>-8.62</w:t>
            </w:r>
          </w:p>
        </w:tc>
      </w:tr>
      <w:tr w:rsidR="0064328A" w:rsidRPr="00216CD9" w14:paraId="60AC119A" w14:textId="77777777" w:rsidTr="00A649E0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2F4FC14C" w14:textId="77777777" w:rsidR="004629A8" w:rsidRPr="00216CD9" w:rsidRDefault="007A316C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color w:val="000000"/>
                <w:szCs w:val="24"/>
              </w:rPr>
              <w:t>Net</w:t>
            </w:r>
            <w:r w:rsidR="004629A8" w:rsidRPr="00216CD9">
              <w:rPr>
                <w:rFonts w:eastAsia="Times New Roman" w:cs="Times New Roman"/>
                <w:b/>
                <w:color w:val="000000"/>
                <w:szCs w:val="24"/>
              </w:rPr>
              <w:t xml:space="preserve"> Earnings After Taxes 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4F49" w14:textId="43523C1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47057">
              <w:rPr>
                <w:rFonts w:eastAsia="Times New Roman" w:cs="Times New Roman"/>
                <w:color w:val="000000"/>
                <w:szCs w:val="24"/>
              </w:rPr>
              <w:t>4,318,412</w:t>
            </w:r>
            <w:r w:rsidR="009457F9">
              <w:rPr>
                <w:rFonts w:eastAsia="Times New Roman" w:cs="Times New Roman"/>
                <w:color w:val="000000"/>
                <w:szCs w:val="24"/>
              </w:rPr>
              <w:t>,000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72B9" w14:textId="13AAF081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887905">
              <w:rPr>
                <w:rFonts w:eastAsia="Times New Roman" w:cs="Times New Roman"/>
                <w:color w:val="000000"/>
                <w:szCs w:val="24"/>
              </w:rPr>
              <w:t>4,086,409,000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2D675" w14:textId="00F6DDDE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E17AB1">
              <w:rPr>
                <w:rFonts w:eastAsia="Times New Roman" w:cs="Times New Roman"/>
                <w:color w:val="000000"/>
                <w:szCs w:val="24"/>
              </w:rPr>
              <w:t>-232,003,000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A29A2" w14:textId="41749D1B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C15AB4">
              <w:rPr>
                <w:rFonts w:eastAsia="Times New Roman" w:cs="Times New Roman"/>
                <w:color w:val="000000"/>
                <w:szCs w:val="24"/>
              </w:rPr>
              <w:t>-5.37</w:t>
            </w:r>
          </w:p>
        </w:tc>
      </w:tr>
      <w:tr w:rsidR="00A649E0" w:rsidRPr="00216CD9" w14:paraId="2411B10A" w14:textId="77777777" w:rsidTr="00A649E0">
        <w:trPr>
          <w:trHeight w:val="300"/>
        </w:trPr>
        <w:tc>
          <w:tcPr>
            <w:tcW w:w="29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8ADA7D4" w14:textId="77777777" w:rsidR="00A649E0" w:rsidRPr="00216CD9" w:rsidRDefault="00A649E0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90C1C12" w14:textId="77777777" w:rsidR="00A649E0" w:rsidRPr="00216CD9" w:rsidRDefault="00A649E0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09DD740" w14:textId="77777777" w:rsidR="00A649E0" w:rsidRPr="00216CD9" w:rsidRDefault="00A649E0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2577DA2" w14:textId="77777777" w:rsidR="00A649E0" w:rsidRPr="00216CD9" w:rsidRDefault="00A649E0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17B58FC" w14:textId="77777777" w:rsidR="00A649E0" w:rsidRPr="00216CD9" w:rsidRDefault="00A649E0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64328A" w:rsidRPr="00216CD9" w14:paraId="43732D0A" w14:textId="77777777" w:rsidTr="00161C22">
        <w:trPr>
          <w:trHeight w:val="300"/>
        </w:trPr>
        <w:tc>
          <w:tcPr>
            <w:tcW w:w="486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3C0721" w14:textId="77777777" w:rsidR="0064328A" w:rsidRPr="00216CD9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7EEA3328" w14:textId="0FA38175" w:rsidR="0064328A" w:rsidRPr="002521C4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[Prior Q]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79B9923E" w14:textId="0131472D" w:rsidR="0064328A" w:rsidRPr="002521C4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proofErr w:type="spellStart"/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Proj</w:t>
            </w:r>
            <w:proofErr w:type="spellEnd"/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. Q.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5F2C5985" w14:textId="45BE578D" w:rsidR="0064328A" w:rsidRPr="002521C4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Change</w:t>
            </w:r>
          </w:p>
        </w:tc>
      </w:tr>
      <w:tr w:rsidR="0064328A" w:rsidRPr="00216CD9" w14:paraId="425E28FB" w14:textId="77777777" w:rsidTr="00161C22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center"/>
            <w:hideMark/>
          </w:tcPr>
          <w:p w14:paraId="6EE37676" w14:textId="77777777" w:rsidR="0064328A" w:rsidRPr="00216CD9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Ratio Analysis</w:t>
            </w:r>
            <w:r w:rsidRPr="00216CD9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r w:rsidRPr="00216CD9">
              <w:rPr>
                <w:rFonts w:eastAsia="Times New Roman" w:cs="Times New Roman"/>
                <w:i/>
                <w:color w:val="000000"/>
                <w:szCs w:val="24"/>
              </w:rPr>
              <w:t>Choose a minimum of two</w:t>
            </w:r>
            <w:r w:rsidRPr="00216CD9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2744704D" w14:textId="73A6AC01" w:rsidR="0064328A" w:rsidRPr="00216CD9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0794EEF3" w14:textId="309C34E9" w:rsidR="0064328A" w:rsidRPr="00216CD9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779FA3DC" w14:textId="323183DB" w:rsidR="0064328A" w:rsidRPr="00216CD9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629A8" w:rsidRPr="00216CD9" w14:paraId="76CB5E9D" w14:textId="77777777" w:rsidTr="00A649E0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6FAFA" w14:textId="1533E695" w:rsidR="004629A8" w:rsidRPr="00AC3C06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Profitability Ratio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21D5" w14:textId="3B7C17CE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DE7E4D">
              <w:rPr>
                <w:rFonts w:eastAsia="Times New Roman" w:cs="Times New Roman"/>
                <w:color w:val="000000"/>
                <w:szCs w:val="24"/>
              </w:rPr>
              <w:t>.59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9E07D" w14:textId="225C0353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C15AB4">
              <w:rPr>
                <w:rFonts w:eastAsia="Times New Roman" w:cs="Times New Roman"/>
                <w:color w:val="000000"/>
                <w:szCs w:val="24"/>
              </w:rPr>
              <w:t>.50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FBD9" w14:textId="69A1E5A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C15AB4">
              <w:rPr>
                <w:rFonts w:eastAsia="Times New Roman" w:cs="Times New Roman"/>
                <w:color w:val="000000"/>
                <w:szCs w:val="24"/>
              </w:rPr>
              <w:t>-.09</w:t>
            </w:r>
          </w:p>
        </w:tc>
      </w:tr>
      <w:tr w:rsidR="004629A8" w:rsidRPr="00216CD9" w14:paraId="24C6363D" w14:textId="77777777" w:rsidTr="00216CD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9A25F" w14:textId="4D958DA3" w:rsidR="004629A8" w:rsidRPr="00AC3C06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Liquidity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701BB" w14:textId="0F965321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124F6C">
              <w:rPr>
                <w:rFonts w:eastAsia="Times New Roman" w:cs="Times New Roman"/>
                <w:color w:val="000000"/>
                <w:szCs w:val="24"/>
              </w:rPr>
              <w:t>1.338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A6070" w14:textId="51335B60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C15AB4">
              <w:rPr>
                <w:rFonts w:eastAsia="Times New Roman" w:cs="Times New Roman"/>
                <w:color w:val="000000"/>
                <w:szCs w:val="24"/>
              </w:rPr>
              <w:t>1.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28C1E" w14:textId="12600D04" w:rsidR="004629A8" w:rsidRPr="00216CD9" w:rsidRDefault="00C15AB4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</w:t>
            </w:r>
            <w:r w:rsidR="004629A8"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>
              <w:rPr>
                <w:rFonts w:eastAsia="Times New Roman" w:cs="Times New Roman"/>
                <w:color w:val="000000"/>
                <w:szCs w:val="24"/>
              </w:rPr>
              <w:t>.30</w:t>
            </w:r>
          </w:p>
        </w:tc>
      </w:tr>
      <w:tr w:rsidR="004629A8" w:rsidRPr="00216CD9" w14:paraId="7508CE2E" w14:textId="77777777" w:rsidTr="00216CD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B85BE" w14:textId="356598D6" w:rsidR="004629A8" w:rsidRPr="00AC3C06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Solvency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6C415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D2F58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E3B62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4E8174A0" w14:textId="77777777" w:rsidTr="00216CD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AA1A9" w14:textId="08F9E783" w:rsidR="004629A8" w:rsidRPr="00AC3C06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Valuation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8C069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A6B43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1D190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0D60D84E" w14:textId="77777777" w:rsidTr="00216CD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40CDE" w14:textId="15C7A8BF" w:rsidR="004629A8" w:rsidRPr="00AC3C06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Leverage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E8C52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A004D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73FF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</w:tbl>
    <w:p w14:paraId="5756D392" w14:textId="77777777" w:rsidR="004629A8" w:rsidRPr="004629A8" w:rsidRDefault="004629A8" w:rsidP="00216CD9">
      <w:pPr>
        <w:rPr>
          <w:szCs w:val="24"/>
        </w:rPr>
      </w:pPr>
    </w:p>
    <w:sectPr w:rsidR="004629A8" w:rsidRPr="00462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tzA2MLQwNrUwN7RU0lEKTi0uzszPAykwrgUAi2eCpCwAAAA="/>
    <w:docVar w:name="dgnword-docGUID" w:val="{7BA6519A-A005-49E2-A0D7-03257F00C302}"/>
    <w:docVar w:name="dgnword-eventsink" w:val="621136112"/>
  </w:docVars>
  <w:rsids>
    <w:rsidRoot w:val="004629A8"/>
    <w:rsid w:val="000109B7"/>
    <w:rsid w:val="000207F1"/>
    <w:rsid w:val="000F22F7"/>
    <w:rsid w:val="00124F6C"/>
    <w:rsid w:val="00161C22"/>
    <w:rsid w:val="001909D6"/>
    <w:rsid w:val="0019330D"/>
    <w:rsid w:val="00216CD9"/>
    <w:rsid w:val="00217985"/>
    <w:rsid w:val="002521C4"/>
    <w:rsid w:val="0034219C"/>
    <w:rsid w:val="004629A8"/>
    <w:rsid w:val="00480934"/>
    <w:rsid w:val="004A6EC6"/>
    <w:rsid w:val="005406E1"/>
    <w:rsid w:val="00552CDD"/>
    <w:rsid w:val="005B7AAC"/>
    <w:rsid w:val="005C5277"/>
    <w:rsid w:val="00605A73"/>
    <w:rsid w:val="0064328A"/>
    <w:rsid w:val="006555D8"/>
    <w:rsid w:val="007A316C"/>
    <w:rsid w:val="007E25F2"/>
    <w:rsid w:val="00806654"/>
    <w:rsid w:val="00887905"/>
    <w:rsid w:val="00895676"/>
    <w:rsid w:val="00897649"/>
    <w:rsid w:val="008B56A3"/>
    <w:rsid w:val="009457F9"/>
    <w:rsid w:val="00970907"/>
    <w:rsid w:val="00974AAA"/>
    <w:rsid w:val="009A4EA8"/>
    <w:rsid w:val="00A1560C"/>
    <w:rsid w:val="00A16EC8"/>
    <w:rsid w:val="00A649E0"/>
    <w:rsid w:val="00AA6FBB"/>
    <w:rsid w:val="00AC3C06"/>
    <w:rsid w:val="00BA1DBD"/>
    <w:rsid w:val="00BE46DB"/>
    <w:rsid w:val="00C15AB4"/>
    <w:rsid w:val="00C86B64"/>
    <w:rsid w:val="00DA5E7A"/>
    <w:rsid w:val="00DB3547"/>
    <w:rsid w:val="00DE7E4D"/>
    <w:rsid w:val="00DF2747"/>
    <w:rsid w:val="00E17AB1"/>
    <w:rsid w:val="00E47057"/>
    <w:rsid w:val="00EB168D"/>
    <w:rsid w:val="00F604D6"/>
    <w:rsid w:val="00F93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E3337"/>
  <w15:chartTrackingRefBased/>
  <w15:docId w15:val="{F3FA055E-9984-4584-9011-7F76A6535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1" w:unhideWhenUsed="1" w:qFormat="1"/>
    <w:lsdException w:name="toc 6" w:semiHidden="1" w:uiPriority="1" w:unhideWhenUsed="1" w:qFormat="1"/>
    <w:lsdException w:name="toc 7" w:semiHidden="1" w:uiPriority="1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555D8"/>
    <w:pPr>
      <w:widowControl/>
      <w:spacing w:line="480" w:lineRule="auto"/>
    </w:pPr>
    <w:rPr>
      <w:rFonts w:ascii="Times New Roman" w:eastAsiaTheme="minorEastAsia" w:hAnsi="Times New Roman"/>
      <w:sz w:val="24"/>
    </w:rPr>
  </w:style>
  <w:style w:type="paragraph" w:styleId="Heading1">
    <w:name w:val="heading 1"/>
    <w:basedOn w:val="Normal"/>
    <w:link w:val="Heading1Char"/>
    <w:uiPriority w:val="1"/>
    <w:qFormat/>
    <w:rsid w:val="008B56A3"/>
    <w:pPr>
      <w:spacing w:before="15"/>
      <w:ind w:left="439" w:right="111"/>
      <w:outlineLvl w:val="0"/>
    </w:pPr>
    <w:rPr>
      <w:rFonts w:eastAsia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8B56A3"/>
    <w:pPr>
      <w:jc w:val="right"/>
    </w:pPr>
    <w:rPr>
      <w:rFonts w:eastAsia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8B56A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OC1">
    <w:name w:val="toc 1"/>
    <w:basedOn w:val="Normal"/>
    <w:uiPriority w:val="39"/>
    <w:qFormat/>
    <w:rsid w:val="008B56A3"/>
    <w:pPr>
      <w:spacing w:before="156"/>
      <w:ind w:left="339"/>
      <w:jc w:val="center"/>
    </w:pPr>
    <w:rPr>
      <w:rFonts w:eastAsia="Times New Roman" w:cs="Times New Roman"/>
      <w:szCs w:val="24"/>
    </w:rPr>
  </w:style>
  <w:style w:type="paragraph" w:styleId="TOC2">
    <w:name w:val="toc 2"/>
    <w:basedOn w:val="Normal"/>
    <w:uiPriority w:val="1"/>
    <w:qFormat/>
    <w:rsid w:val="008B56A3"/>
    <w:pPr>
      <w:spacing w:before="276"/>
      <w:ind w:left="871"/>
    </w:pPr>
    <w:rPr>
      <w:rFonts w:eastAsia="Times New Roman" w:cs="Times New Roman"/>
      <w:szCs w:val="24"/>
    </w:rPr>
  </w:style>
  <w:style w:type="paragraph" w:styleId="TOC3">
    <w:name w:val="toc 3"/>
    <w:basedOn w:val="Normal"/>
    <w:uiPriority w:val="1"/>
    <w:qFormat/>
    <w:rsid w:val="008B56A3"/>
    <w:pPr>
      <w:spacing w:before="276"/>
      <w:ind w:left="1303"/>
    </w:pPr>
    <w:rPr>
      <w:rFonts w:eastAsia="Times New Roman" w:cs="Times New Roman"/>
      <w:szCs w:val="24"/>
    </w:rPr>
  </w:style>
  <w:style w:type="paragraph" w:styleId="TOC4">
    <w:name w:val="toc 4"/>
    <w:basedOn w:val="Normal"/>
    <w:uiPriority w:val="1"/>
    <w:qFormat/>
    <w:rsid w:val="008B56A3"/>
    <w:pPr>
      <w:spacing w:before="276"/>
      <w:ind w:left="1735"/>
    </w:pPr>
    <w:rPr>
      <w:rFonts w:eastAsia="Times New Roman" w:cs="Times New Roman"/>
      <w:szCs w:val="24"/>
    </w:rPr>
  </w:style>
  <w:style w:type="paragraph" w:styleId="TOC5">
    <w:name w:val="toc 5"/>
    <w:basedOn w:val="Normal"/>
    <w:uiPriority w:val="1"/>
    <w:qFormat/>
    <w:rsid w:val="008B56A3"/>
    <w:pPr>
      <w:spacing w:before="276"/>
      <w:ind w:left="2167"/>
    </w:pPr>
    <w:rPr>
      <w:rFonts w:eastAsia="Times New Roman" w:cs="Times New Roman"/>
      <w:szCs w:val="24"/>
    </w:rPr>
  </w:style>
  <w:style w:type="paragraph" w:styleId="TOC6">
    <w:name w:val="toc 6"/>
    <w:basedOn w:val="Normal"/>
    <w:uiPriority w:val="1"/>
    <w:qFormat/>
    <w:rsid w:val="008B56A3"/>
    <w:pPr>
      <w:spacing w:before="276"/>
      <w:ind w:left="2599"/>
    </w:pPr>
    <w:rPr>
      <w:rFonts w:eastAsia="Times New Roman" w:cs="Times New Roman"/>
      <w:szCs w:val="24"/>
    </w:rPr>
  </w:style>
  <w:style w:type="paragraph" w:styleId="TOC7">
    <w:name w:val="toc 7"/>
    <w:basedOn w:val="Normal"/>
    <w:uiPriority w:val="1"/>
    <w:qFormat/>
    <w:rsid w:val="008B56A3"/>
    <w:pPr>
      <w:spacing w:before="156"/>
      <w:ind w:left="3325" w:right="2984"/>
      <w:jc w:val="center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uiPriority w:val="1"/>
    <w:qFormat/>
    <w:rsid w:val="008B56A3"/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B56A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8B56A3"/>
    <w:pPr>
      <w:ind w:left="977" w:hanging="360"/>
    </w:pPr>
    <w:rPr>
      <w:rFonts w:eastAsia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8B56A3"/>
    <w:pPr>
      <w:keepNext/>
      <w:keepLines/>
      <w:spacing w:before="24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82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Simmons</dc:creator>
  <cp:keywords/>
  <dc:description/>
  <cp:lastModifiedBy>Brandon Wright</cp:lastModifiedBy>
  <cp:revision>3</cp:revision>
  <dcterms:created xsi:type="dcterms:W3CDTF">2020-06-16T14:39:00Z</dcterms:created>
  <dcterms:modified xsi:type="dcterms:W3CDTF">2020-06-17T15:32:00Z</dcterms:modified>
</cp:coreProperties>
</file>